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42F44" w:rsidRDefault="00142F44" w:rsidP="00142F44">
      <w:r>
        <w:t>LGKosher Uninstall</w:t>
      </w:r>
    </w:p>
    <w:p w:rsidR="00142F44" w:rsidRDefault="00142F44" w:rsidP="00142F44">
      <w:r>
        <w:t>1. Remove Browser (Highly Recommended!!!)</w:t>
      </w:r>
    </w:p>
    <w:p w:rsidR="00142F44" w:rsidRDefault="00142F44" w:rsidP="00142F44">
      <w:r>
        <w:t>2. Remove e-mail</w:t>
      </w:r>
    </w:p>
    <w:p w:rsidR="00142F44" w:rsidRDefault="00142F44" w:rsidP="00142F44">
      <w:r>
        <w:t>3. Remove Hotspot</w:t>
      </w:r>
    </w:p>
    <w:p w:rsidR="00142F44" w:rsidRDefault="00142F44" w:rsidP="00142F44">
      <w:r>
        <w:t>4. Remove FM Radio</w:t>
      </w:r>
    </w:p>
    <w:p w:rsidR="00142F44" w:rsidRDefault="00142F44" w:rsidP="00142F44">
      <w:r>
        <w:t>5. Remove Video</w:t>
      </w:r>
    </w:p>
    <w:p w:rsidR="000E6576" w:rsidRDefault="00142F44" w:rsidP="00142F44">
      <w:r>
        <w:t>6. Remove Text Messages</w:t>
      </w:r>
    </w:p>
    <w:p w:rsidR="00142F44" w:rsidRDefault="00142F44" w:rsidP="00142F44"/>
    <w:p w:rsidR="00142F44" w:rsidRDefault="00142F44" w:rsidP="00142F44">
      <w:r>
        <w:t>Install (That I don’t have)</w:t>
      </w:r>
    </w:p>
    <w:p w:rsidR="00142F44" w:rsidRDefault="00142F44" w:rsidP="00142F44">
      <w:r>
        <w:t>Activity Launcher</w:t>
      </w:r>
    </w:p>
    <w:p w:rsidR="00142F44" w:rsidRDefault="00142F44" w:rsidP="00142F44"/>
    <w:sectPr w:rsidR="00142F44" w:rsidSect="00731F2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66D3E" w:rsidRDefault="00666D3E" w:rsidP="005B17BD">
      <w:pPr>
        <w:spacing w:after="0" w:line="240" w:lineRule="auto"/>
      </w:pPr>
      <w:r>
        <w:separator/>
      </w:r>
    </w:p>
  </w:endnote>
  <w:endnote w:type="continuationSeparator" w:id="1">
    <w:p w:rsidR="00666D3E" w:rsidRDefault="00666D3E" w:rsidP="005B17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66D3E" w:rsidRDefault="00666D3E" w:rsidP="005B17BD">
      <w:pPr>
        <w:spacing w:after="0" w:line="240" w:lineRule="auto"/>
      </w:pPr>
      <w:r>
        <w:separator/>
      </w:r>
    </w:p>
  </w:footnote>
  <w:footnote w:type="continuationSeparator" w:id="1">
    <w:p w:rsidR="00666D3E" w:rsidRDefault="00666D3E" w:rsidP="005B17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B17BD" w:rsidRPr="005B17BD" w:rsidRDefault="005B17BD" w:rsidP="005B17BD">
    <w:pPr>
      <w:pStyle w:val="Header"/>
      <w:jc w:val="right"/>
      <w:rPr>
        <w:rFonts w:asciiTheme="majorBidi" w:hAnsiTheme="majorBidi" w:cstheme="majorBidi"/>
        <w:sz w:val="36"/>
        <w:szCs w:val="36"/>
        <w:lang w:bidi="he-IL"/>
      </w:rPr>
    </w:pPr>
    <w:r w:rsidRPr="005B17BD">
      <w:rPr>
        <w:rFonts w:asciiTheme="majorBidi" w:hAnsiTheme="majorBidi" w:cstheme="majorBidi" w:hint="cs"/>
        <w:sz w:val="36"/>
        <w:szCs w:val="36"/>
        <w:rtl/>
        <w:lang w:bidi="he-IL"/>
      </w:rPr>
      <w:t>בס"ד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jWwsLAwMDW2MDI1NDRR0lEKTi0uzszPAykwqgUAEubv+CwAAAA="/>
  </w:docVars>
  <w:rsids>
    <w:rsidRoot w:val="00943F56"/>
    <w:rsid w:val="000E6576"/>
    <w:rsid w:val="00142F44"/>
    <w:rsid w:val="00253ADE"/>
    <w:rsid w:val="00382B71"/>
    <w:rsid w:val="00421B77"/>
    <w:rsid w:val="005B17BD"/>
    <w:rsid w:val="00624028"/>
    <w:rsid w:val="006341B9"/>
    <w:rsid w:val="00666D3E"/>
    <w:rsid w:val="00673520"/>
    <w:rsid w:val="006E1B23"/>
    <w:rsid w:val="00731F27"/>
    <w:rsid w:val="00943F56"/>
    <w:rsid w:val="009E6FA0"/>
    <w:rsid w:val="00DE3EFA"/>
    <w:rsid w:val="00EE7A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1F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5B17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B17BD"/>
  </w:style>
  <w:style w:type="paragraph" w:styleId="Footer">
    <w:name w:val="footer"/>
    <w:basedOn w:val="Normal"/>
    <w:link w:val="FooterChar"/>
    <w:uiPriority w:val="99"/>
    <w:semiHidden/>
    <w:unhideWhenUsed/>
    <w:rsid w:val="005B17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B17B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0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zvi Bennett</dc:creator>
  <cp:lastModifiedBy>Tzvi Bennett</cp:lastModifiedBy>
  <cp:revision>1</cp:revision>
  <dcterms:created xsi:type="dcterms:W3CDTF">2023-04-04T13:33:00Z</dcterms:created>
  <dcterms:modified xsi:type="dcterms:W3CDTF">2023-04-05T10:39:00Z</dcterms:modified>
</cp:coreProperties>
</file>